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</w:p>
    <w:p w14:paraId="7B9A41E1" w14:textId="77777777" w:rsidR="0089408C" w:rsidRDefault="0089408C" w:rsidP="00997423">
      <w:pPr>
        <w:rPr>
          <w:rFonts w:ascii="DIN-Regular" w:hAnsi="DIN-Regular" w:cs="Arial"/>
          <w:b/>
        </w:rPr>
      </w:pPr>
    </w:p>
    <w:p w14:paraId="67E24D49" w14:textId="1381F4D5" w:rsidR="00B03F2A" w:rsidRPr="00590C1E" w:rsidRDefault="00E8165C" w:rsidP="00997423">
      <w:pPr>
        <w:rPr>
          <w:rFonts w:ascii="DIN-Regular" w:hAnsi="DIN-Regular" w:cs="Arial"/>
          <w:b/>
        </w:rPr>
      </w:pPr>
      <w:r>
        <w:rPr>
          <w:rFonts w:ascii="DIN-Regular" w:hAnsi="DIN-Regular" w:cs="Arial"/>
          <w:b/>
        </w:rPr>
        <w:t xml:space="preserve">Gale </w:t>
      </w:r>
      <w:r w:rsidR="00AC47B4">
        <w:rPr>
          <w:rFonts w:ascii="DIN-Regular" w:hAnsi="DIN-Regular" w:cs="Arial"/>
          <w:b/>
        </w:rPr>
        <w:t>LegalForms</w:t>
      </w:r>
      <w:r w:rsidR="00C37935">
        <w:rPr>
          <w:rFonts w:ascii="DIN-Regular" w:hAnsi="DIN-Regular" w:cs="Arial"/>
          <w:b/>
        </w:rPr>
        <w:t xml:space="preserve"> </w:t>
      </w:r>
    </w:p>
    <w:p w14:paraId="12DD2955" w14:textId="277634A3" w:rsidR="00B80866" w:rsidRPr="00590C1E" w:rsidRDefault="00B03F2A" w:rsidP="00997423">
      <w:pPr>
        <w:rPr>
          <w:rFonts w:ascii="DIN-Regular" w:hAnsi="DIN-Regular" w:cs="Arial"/>
          <w:b/>
        </w:rPr>
      </w:pPr>
      <w:r w:rsidRPr="00590C1E">
        <w:rPr>
          <w:rFonts w:ascii="DIN-Regular" w:hAnsi="DIN-Regular" w:cs="Arial"/>
          <w:b/>
        </w:rPr>
        <w:t>Social Media Posts</w:t>
      </w:r>
      <w:r w:rsidR="004E0C44">
        <w:rPr>
          <w:rFonts w:ascii="DIN-Regular" w:hAnsi="DIN-Regular" w:cs="Arial"/>
          <w:b/>
        </w:rPr>
        <w:t xml:space="preserve"> in Spanish</w:t>
      </w:r>
    </w:p>
    <w:p w14:paraId="5F19EF8D" w14:textId="13DD105D" w:rsidR="00547A5C" w:rsidRDefault="00B03F2A" w:rsidP="00997423">
      <w:pPr>
        <w:rPr>
          <w:rFonts w:ascii="DIN-Regular" w:hAnsi="DIN-Regular" w:cs="Arial"/>
          <w:sz w:val="22"/>
          <w:szCs w:val="22"/>
        </w:rPr>
      </w:pPr>
      <w:r w:rsidRPr="00590C1E">
        <w:rPr>
          <w:rFonts w:ascii="DIN-Regular" w:hAnsi="DIN-Regular" w:cs="Arial"/>
          <w:sz w:val="22"/>
          <w:szCs w:val="22"/>
        </w:rPr>
        <w:t xml:space="preserve">Primary </w:t>
      </w:r>
      <w:r w:rsidR="00547A5C" w:rsidRPr="00590C1E">
        <w:rPr>
          <w:rFonts w:ascii="DIN-Regular" w:hAnsi="DIN-Regular" w:cs="Arial"/>
          <w:sz w:val="22"/>
          <w:szCs w:val="22"/>
        </w:rPr>
        <w:t xml:space="preserve">Audience: </w:t>
      </w:r>
      <w:r w:rsidR="004E0C44">
        <w:rPr>
          <w:rFonts w:ascii="DIN-Regular" w:hAnsi="DIN-Regular" w:cs="Arial"/>
          <w:sz w:val="22"/>
          <w:szCs w:val="22"/>
        </w:rPr>
        <w:t xml:space="preserve">Spanish-speaking </w:t>
      </w:r>
      <w:r w:rsidR="009A7CCA">
        <w:rPr>
          <w:rFonts w:ascii="DIN-Regular" w:hAnsi="DIN-Regular" w:cs="Arial"/>
          <w:sz w:val="22"/>
          <w:szCs w:val="22"/>
        </w:rPr>
        <w:t xml:space="preserve">Library </w:t>
      </w:r>
      <w:r w:rsidR="004E0C44">
        <w:rPr>
          <w:rFonts w:ascii="DIN-Regular" w:hAnsi="DIN-Regular" w:cs="Arial"/>
          <w:sz w:val="22"/>
          <w:szCs w:val="22"/>
        </w:rPr>
        <w:t>P</w:t>
      </w:r>
      <w:r w:rsidR="009A7CCA">
        <w:rPr>
          <w:rFonts w:ascii="DIN-Regular" w:hAnsi="DIN-Regular" w:cs="Arial"/>
          <w:sz w:val="22"/>
          <w:szCs w:val="22"/>
        </w:rPr>
        <w:t>atrons</w:t>
      </w:r>
    </w:p>
    <w:p w14:paraId="22C969D2" w14:textId="7CDAFF4F" w:rsidR="008D6F46" w:rsidRDefault="008D6F46" w:rsidP="00997423">
      <w:pPr>
        <w:rPr>
          <w:rFonts w:ascii="DIN-Regular" w:hAnsi="DIN-Regular" w:cs="Arial"/>
          <w:sz w:val="22"/>
          <w:szCs w:val="22"/>
        </w:rPr>
      </w:pPr>
      <w:r>
        <w:rPr>
          <w:rFonts w:ascii="DIN-Regular" w:hAnsi="DIN-Regular" w:cs="Arial"/>
          <w:sz w:val="22"/>
          <w:szCs w:val="22"/>
        </w:rPr>
        <w:t>May 2023</w:t>
      </w:r>
    </w:p>
    <w:p w14:paraId="45F4BC94" w14:textId="77777777" w:rsidR="009A7CCA" w:rsidRPr="00590C1E" w:rsidRDefault="009A7CCA" w:rsidP="00997423">
      <w:pPr>
        <w:rPr>
          <w:rFonts w:ascii="DIN-Regular" w:hAnsi="DIN-Regular" w:cs="Arial"/>
          <w:sz w:val="22"/>
          <w:szCs w:val="22"/>
        </w:rPr>
      </w:pPr>
    </w:p>
    <w:p w14:paraId="3F641B49" w14:textId="77777777" w:rsidR="0089408C" w:rsidRDefault="0089408C" w:rsidP="003F0EDA">
      <w:pPr>
        <w:rPr>
          <w:rFonts w:ascii="DIN-Regular" w:hAnsi="DIN-Regular" w:cs="Arial"/>
          <w:b/>
          <w:sz w:val="22"/>
          <w:szCs w:val="22"/>
          <w:highlight w:val="yellow"/>
        </w:rPr>
      </w:pPr>
    </w:p>
    <w:p w14:paraId="209DFC01" w14:textId="77777777" w:rsidR="008D2A16" w:rsidRDefault="00A3001F" w:rsidP="003F0EDA">
      <w:pPr>
        <w:rPr>
          <w:rFonts w:ascii="DIN-Regular" w:hAnsi="DIN-Regular" w:cs="Arial"/>
          <w:sz w:val="22"/>
          <w:szCs w:val="22"/>
          <w:highlight w:val="yellow"/>
        </w:rPr>
      </w:pPr>
      <w:r w:rsidRPr="0064601A">
        <w:rPr>
          <w:rFonts w:ascii="DIN-Regular" w:hAnsi="DIN-Regular" w:cs="Arial"/>
          <w:b/>
          <w:sz w:val="22"/>
          <w:szCs w:val="22"/>
          <w:highlight w:val="yellow"/>
        </w:rPr>
        <w:t>How to U</w:t>
      </w:r>
      <w:r w:rsidR="00547A5C" w:rsidRPr="0064601A">
        <w:rPr>
          <w:rFonts w:ascii="DIN-Regular" w:hAnsi="DIN-Regular" w:cs="Arial"/>
          <w:b/>
          <w:sz w:val="22"/>
          <w:szCs w:val="22"/>
          <w:highlight w:val="yellow"/>
        </w:rPr>
        <w:t>se:</w:t>
      </w:r>
      <w:r w:rsidR="00547A5C" w:rsidRPr="0064601A">
        <w:rPr>
          <w:rFonts w:ascii="DIN-Regular" w:hAnsi="DIN-Regular" w:cs="Arial"/>
          <w:sz w:val="22"/>
          <w:szCs w:val="22"/>
          <w:highlight w:val="yellow"/>
        </w:rPr>
        <w:t xml:space="preserve"> </w:t>
      </w:r>
      <w:r w:rsidR="00B03F2A" w:rsidRPr="0064601A">
        <w:rPr>
          <w:rFonts w:ascii="DIN-Regular" w:hAnsi="DIN-Regular" w:cs="Arial"/>
          <w:sz w:val="22"/>
          <w:szCs w:val="22"/>
          <w:highlight w:val="yellow"/>
        </w:rPr>
        <w:t>(1) Copy and paste</w:t>
      </w:r>
      <w:r w:rsidR="00B52AA7" w:rsidRPr="0064601A">
        <w:rPr>
          <w:rFonts w:ascii="DIN-Regular" w:hAnsi="DIN-Regular" w:cs="Arial"/>
          <w:sz w:val="22"/>
          <w:szCs w:val="22"/>
          <w:highlight w:val="yellow"/>
        </w:rPr>
        <w:t xml:space="preserve"> the description into your Faceb</w:t>
      </w:r>
      <w:r w:rsidR="00B03F2A" w:rsidRPr="0064601A">
        <w:rPr>
          <w:rFonts w:ascii="DIN-Regular" w:hAnsi="DIN-Regular" w:cs="Arial"/>
          <w:sz w:val="22"/>
          <w:szCs w:val="22"/>
          <w:highlight w:val="yellow"/>
        </w:rPr>
        <w:t>ook</w:t>
      </w:r>
      <w:r w:rsidR="0089408C">
        <w:rPr>
          <w:rFonts w:ascii="DIN-Regular" w:hAnsi="DIN-Regular" w:cs="Arial"/>
          <w:sz w:val="22"/>
          <w:szCs w:val="22"/>
          <w:highlight w:val="yellow"/>
        </w:rPr>
        <w:t xml:space="preserve"> and</w:t>
      </w:r>
      <w:r w:rsidR="00061887" w:rsidRPr="0064601A">
        <w:rPr>
          <w:rFonts w:ascii="DIN-Regular" w:hAnsi="DIN-Regular" w:cs="Arial"/>
          <w:sz w:val="22"/>
          <w:szCs w:val="22"/>
          <w:highlight w:val="yellow"/>
        </w:rPr>
        <w:t xml:space="preserve"> Instagram</w:t>
      </w:r>
      <w:r w:rsidR="0089408C">
        <w:rPr>
          <w:rFonts w:ascii="DIN-Regular" w:hAnsi="DIN-Regular" w:cs="Arial"/>
          <w:sz w:val="22"/>
          <w:szCs w:val="22"/>
          <w:highlight w:val="yellow"/>
        </w:rPr>
        <w:t xml:space="preserve"> page. </w:t>
      </w:r>
    </w:p>
    <w:p w14:paraId="2F8553C4" w14:textId="67D98408" w:rsidR="009A6F34" w:rsidRPr="002935FC" w:rsidRDefault="00B03F2A" w:rsidP="003F0EDA">
      <w:pPr>
        <w:rPr>
          <w:rFonts w:ascii="DIN-Regular" w:hAnsi="DIN-Regular" w:cs="Arial"/>
          <w:sz w:val="22"/>
          <w:szCs w:val="22"/>
        </w:rPr>
      </w:pPr>
      <w:r w:rsidRPr="0064601A">
        <w:rPr>
          <w:rFonts w:ascii="DIN-Regular" w:hAnsi="DIN-Regular" w:cs="Arial"/>
          <w:sz w:val="22"/>
          <w:szCs w:val="22"/>
          <w:highlight w:val="yellow"/>
        </w:rPr>
        <w:t xml:space="preserve">(2) </w:t>
      </w:r>
      <w:r w:rsidR="008F18B1" w:rsidRPr="0064601A">
        <w:rPr>
          <w:rFonts w:ascii="DIN-Regular" w:hAnsi="DIN-Regular" w:cs="Arial"/>
          <w:sz w:val="22"/>
          <w:szCs w:val="22"/>
          <w:highlight w:val="yellow"/>
        </w:rPr>
        <w:t xml:space="preserve">Include a social media image with each post. (3) </w:t>
      </w:r>
      <w:r w:rsidRPr="0064601A">
        <w:rPr>
          <w:rFonts w:ascii="DIN-Regular" w:hAnsi="DIN-Regular" w:cs="Arial"/>
          <w:sz w:val="22"/>
          <w:szCs w:val="22"/>
          <w:highlight w:val="yellow"/>
        </w:rPr>
        <w:t xml:space="preserve">Link to your </w:t>
      </w:r>
      <w:r w:rsidR="0064601A" w:rsidRPr="0064601A">
        <w:rPr>
          <w:rFonts w:ascii="DIN-Regular" w:hAnsi="DIN-Regular" w:cs="Arial"/>
          <w:i/>
          <w:sz w:val="22"/>
          <w:szCs w:val="22"/>
          <w:highlight w:val="yellow"/>
        </w:rPr>
        <w:t xml:space="preserve">Gale </w:t>
      </w:r>
      <w:r w:rsidR="00AC47B4">
        <w:rPr>
          <w:rFonts w:ascii="DIN-Regular" w:hAnsi="DIN-Regular" w:cs="Arial"/>
          <w:i/>
          <w:sz w:val="22"/>
          <w:szCs w:val="22"/>
          <w:highlight w:val="yellow"/>
        </w:rPr>
        <w:t>LegalForms</w:t>
      </w:r>
      <w:r w:rsidRPr="0064601A">
        <w:rPr>
          <w:rFonts w:ascii="DIN-Regular" w:hAnsi="DIN-Regular" w:cs="Arial"/>
          <w:sz w:val="22"/>
          <w:szCs w:val="22"/>
          <w:highlight w:val="yellow"/>
        </w:rPr>
        <w:t xml:space="preserve"> </w:t>
      </w:r>
      <w:r w:rsidR="0064601A" w:rsidRPr="0064601A">
        <w:rPr>
          <w:rFonts w:ascii="DIN-Regular" w:hAnsi="DIN-Regular" w:cs="Arial"/>
          <w:sz w:val="22"/>
          <w:szCs w:val="22"/>
          <w:highlight w:val="yellow"/>
        </w:rPr>
        <w:t>access</w:t>
      </w:r>
      <w:r w:rsidRPr="0064601A">
        <w:rPr>
          <w:rFonts w:ascii="DIN-Regular" w:hAnsi="DIN-Regular" w:cs="Arial"/>
          <w:sz w:val="22"/>
          <w:szCs w:val="22"/>
          <w:highlight w:val="yellow"/>
        </w:rPr>
        <w:t>. You can shorten the link with bit.ly.</w:t>
      </w:r>
    </w:p>
    <w:p w14:paraId="52A6F118" w14:textId="697BF5AA" w:rsidR="0089408C" w:rsidRDefault="0089408C" w:rsidP="003F0EDA">
      <w:pPr>
        <w:rPr>
          <w:rFonts w:asciiTheme="minorHAnsi" w:eastAsia="Times New Roman" w:hAnsiTheme="minorHAnsi" w:cstheme="minorHAnsi"/>
          <w:color w:val="232528"/>
          <w:sz w:val="22"/>
          <w:szCs w:val="22"/>
        </w:rPr>
      </w:pPr>
    </w:p>
    <w:p w14:paraId="538C73B1" w14:textId="4E3F2D95" w:rsidR="0089408C" w:rsidRDefault="0089408C" w:rsidP="003F0EDA">
      <w:pPr>
        <w:rPr>
          <w:rFonts w:asciiTheme="minorHAnsi" w:eastAsia="Times New Roman" w:hAnsiTheme="minorHAnsi" w:cstheme="minorHAnsi"/>
          <w:color w:val="232528"/>
          <w:sz w:val="22"/>
          <w:szCs w:val="22"/>
        </w:rPr>
      </w:pPr>
    </w:p>
    <w:p w14:paraId="68C496A0" w14:textId="77777777" w:rsidR="0089408C" w:rsidRPr="00A14F43" w:rsidRDefault="0089408C" w:rsidP="003F0EDA">
      <w:pPr>
        <w:rPr>
          <w:rFonts w:asciiTheme="minorHAnsi" w:eastAsia="Times New Roman" w:hAnsiTheme="minorHAnsi" w:cstheme="minorHAnsi"/>
          <w:color w:val="232528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Spec="center" w:tblpY="135"/>
        <w:tblW w:w="9668" w:type="dxa"/>
        <w:tblLook w:val="04A0" w:firstRow="1" w:lastRow="0" w:firstColumn="1" w:lastColumn="0" w:noHBand="0" w:noVBand="1"/>
      </w:tblPr>
      <w:tblGrid>
        <w:gridCol w:w="440"/>
        <w:gridCol w:w="6851"/>
        <w:gridCol w:w="1155"/>
        <w:gridCol w:w="1222"/>
      </w:tblGrid>
      <w:tr w:rsidR="00F76DD4" w:rsidRPr="00A14F43" w14:paraId="1536E9C7" w14:textId="77777777" w:rsidTr="00F76DD4">
        <w:trPr>
          <w:trHeight w:val="296"/>
        </w:trPr>
        <w:tc>
          <w:tcPr>
            <w:tcW w:w="440" w:type="dxa"/>
          </w:tcPr>
          <w:p w14:paraId="7B3B4CE6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851" w:type="dxa"/>
          </w:tcPr>
          <w:p w14:paraId="2D0204FF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POST COPY/TEXT</w:t>
            </w:r>
          </w:p>
        </w:tc>
        <w:tc>
          <w:tcPr>
            <w:tcW w:w="1155" w:type="dxa"/>
          </w:tcPr>
          <w:p w14:paraId="418684C7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Facebook</w:t>
            </w:r>
          </w:p>
        </w:tc>
        <w:tc>
          <w:tcPr>
            <w:tcW w:w="1222" w:type="dxa"/>
          </w:tcPr>
          <w:p w14:paraId="0A604A3B" w14:textId="61B785E5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Instagram</w:t>
            </w:r>
          </w:p>
        </w:tc>
      </w:tr>
      <w:tr w:rsidR="00F76DD4" w:rsidRPr="00A14F43" w14:paraId="5878D199" w14:textId="77777777" w:rsidTr="00F76DD4">
        <w:trPr>
          <w:trHeight w:val="818"/>
        </w:trPr>
        <w:tc>
          <w:tcPr>
            <w:tcW w:w="440" w:type="dxa"/>
          </w:tcPr>
          <w:p w14:paraId="76B33D93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851" w:type="dxa"/>
          </w:tcPr>
          <w:p w14:paraId="116D45DA" w14:textId="77777777" w:rsidR="00F76DD4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NGLISH: </w:t>
            </w:r>
            <w:r>
              <w:t xml:space="preserve"> </w:t>
            </w:r>
            <w:r w:rsidRPr="00DE3BF5">
              <w:rPr>
                <w:rFonts w:asciiTheme="minorHAnsi" w:hAnsiTheme="minorHAnsi" w:cstheme="minorHAnsi"/>
              </w:rPr>
              <w:t xml:space="preserve">Patents, trademarks, leases…OH MY. Need help understanding how to file or develop documents? Gale LegalForms can help! Includes thousands of Spanish-language forms.  </w:t>
            </w:r>
          </w:p>
          <w:p w14:paraId="3019652F" w14:textId="03B47130" w:rsidR="00F76DD4" w:rsidRPr="00A14F43" w:rsidRDefault="00F76DD4" w:rsidP="00A14F43">
            <w:pPr>
              <w:rPr>
                <w:rFonts w:asciiTheme="minorHAnsi" w:eastAsia="Times New Roman" w:hAnsiTheme="minorHAnsi" w:cstheme="minorHAnsi"/>
                <w:color w:val="232528"/>
              </w:rPr>
            </w:pPr>
            <w:r>
              <w:rPr>
                <w:rFonts w:asciiTheme="minorHAnsi" w:hAnsiTheme="minorHAnsi" w:cstheme="minorHAnsi"/>
              </w:rPr>
              <w:t>SPANISH:</w:t>
            </w:r>
            <w:r>
              <w:t xml:space="preserve"> </w:t>
            </w:r>
            <w:r w:rsidRPr="000D5D7D">
              <w:rPr>
                <w:rFonts w:asciiTheme="minorHAnsi" w:hAnsiTheme="minorHAnsi" w:cstheme="minorHAnsi"/>
              </w:rPr>
              <w:t xml:space="preserve">Patentes, marcas registradas, arrendamientos... ¡SANTO CIELO! ¿Necesita ayuda para entender cómo presentar o desarrollar documentos? ¡Gale LegalForms puede ayudarlo! Incluye miles de formularios en español. </w:t>
            </w:r>
            <w:r w:rsidRPr="00A14F43">
              <w:rPr>
                <w:rFonts w:asciiTheme="minorHAnsi" w:hAnsiTheme="minorHAnsi" w:cstheme="minorHAnsi"/>
              </w:rPr>
              <w:t>&lt;</w:t>
            </w:r>
            <w:r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Pr="00A14F43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1155" w:type="dxa"/>
          </w:tcPr>
          <w:p w14:paraId="594B7C36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222" w:type="dxa"/>
          </w:tcPr>
          <w:p w14:paraId="3E64839F" w14:textId="53F90981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  <w:tr w:rsidR="00F76DD4" w:rsidRPr="00A14F43" w14:paraId="200C8917" w14:textId="77777777" w:rsidTr="00F76DD4">
        <w:tc>
          <w:tcPr>
            <w:tcW w:w="440" w:type="dxa"/>
          </w:tcPr>
          <w:p w14:paraId="2E0DC103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851" w:type="dxa"/>
          </w:tcPr>
          <w:p w14:paraId="60B24F2E" w14:textId="486A8669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NGLISH: </w:t>
            </w:r>
            <w:r>
              <w:t xml:space="preserve"> </w:t>
            </w:r>
            <w:r w:rsidRPr="006C0363">
              <w:rPr>
                <w:rFonts w:asciiTheme="minorHAnsi" w:hAnsiTheme="minorHAnsi" w:cstheme="minorHAnsi"/>
              </w:rPr>
              <w:t xml:space="preserve">We have step-by-step resources to help you address legal affairs with confidence!  Includes thousands of Spanish-language forms  </w:t>
            </w:r>
            <w:r>
              <w:rPr>
                <w:rFonts w:asciiTheme="minorHAnsi" w:hAnsiTheme="minorHAnsi" w:cstheme="minorHAnsi"/>
              </w:rPr>
              <w:t xml:space="preserve"> SPANISH: </w:t>
            </w:r>
            <w:r w:rsidRPr="00A14F43">
              <w:rPr>
                <w:rFonts w:asciiTheme="minorHAnsi" w:hAnsiTheme="minorHAnsi" w:cstheme="minorHAnsi"/>
              </w:rPr>
              <w:t>&lt;</w:t>
            </w:r>
            <w:r w:rsidRPr="00BB2A50">
              <w:rPr>
                <w:rFonts w:asciiTheme="minorHAnsi" w:hAnsiTheme="minorHAnsi" w:cstheme="minorHAnsi"/>
              </w:rPr>
              <w:t xml:space="preserve">¡Tenemos recursos paso a paso para ayudarlo a encargarse de los asuntos legales con confianza!  Incluye miles de formularios en español.  </w:t>
            </w:r>
            <w:r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Pr="00A14F43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1155" w:type="dxa"/>
          </w:tcPr>
          <w:p w14:paraId="33946F4E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222" w:type="dxa"/>
          </w:tcPr>
          <w:p w14:paraId="210F3546" w14:textId="0D9D3DF6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  <w:tr w:rsidR="00F76DD4" w:rsidRPr="00A14F43" w14:paraId="1E5754F3" w14:textId="77777777" w:rsidTr="00F76DD4">
        <w:tc>
          <w:tcPr>
            <w:tcW w:w="440" w:type="dxa"/>
          </w:tcPr>
          <w:p w14:paraId="1BF3FE2A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6851" w:type="dxa"/>
          </w:tcPr>
          <w:p w14:paraId="01537704" w14:textId="77777777" w:rsidR="00F76DD4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NGLISH: </w:t>
            </w:r>
            <w:r>
              <w:t xml:space="preserve">  </w:t>
            </w:r>
            <w:r w:rsidRPr="00781A24">
              <w:rPr>
                <w:rFonts w:asciiTheme="minorHAnsi" w:hAnsiTheme="minorHAnsi" w:cstheme="minorHAnsi"/>
              </w:rPr>
              <w:t>Need to delegate power of attorney privileges? Curious what that even means? Gale LegalForms has the answers. Prefer forms in Spanish? Access here!</w:t>
            </w:r>
          </w:p>
          <w:p w14:paraId="7A6A5DAE" w14:textId="0CE889F3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PANISH:  </w:t>
            </w:r>
            <w:r w:rsidRPr="001862F6">
              <w:rPr>
                <w:rFonts w:asciiTheme="minorHAnsi" w:hAnsiTheme="minorHAnsi" w:cstheme="minorHAnsi"/>
              </w:rPr>
              <w:t>¿Necesita delegar los privilegios del poder notarial? ¿Tienes curiosidad por lo que eso significa? Gale LegalForms tiene las respuestas. ¿Prefiere formularios en español? ¡Acceda aquí!</w:t>
            </w:r>
            <w:r w:rsidRPr="00A14F43">
              <w:rPr>
                <w:rFonts w:asciiTheme="minorHAnsi" w:hAnsiTheme="minorHAnsi" w:cstheme="minorHAnsi"/>
              </w:rPr>
              <w:t>&lt;</w:t>
            </w:r>
            <w:r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Pr="00A14F43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1155" w:type="dxa"/>
          </w:tcPr>
          <w:p w14:paraId="5D98E6E7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222" w:type="dxa"/>
          </w:tcPr>
          <w:p w14:paraId="75BC9FF2" w14:textId="2EB09834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  <w:tr w:rsidR="00F76DD4" w:rsidRPr="00A14F43" w14:paraId="73098814" w14:textId="77777777" w:rsidTr="00F76DD4">
        <w:trPr>
          <w:trHeight w:val="836"/>
        </w:trPr>
        <w:tc>
          <w:tcPr>
            <w:tcW w:w="440" w:type="dxa"/>
          </w:tcPr>
          <w:p w14:paraId="1762B337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6851" w:type="dxa"/>
          </w:tcPr>
          <w:p w14:paraId="4081FCA7" w14:textId="2E4A1FFF" w:rsidR="00F76DD4" w:rsidRPr="00A14F43" w:rsidRDefault="00F76DD4" w:rsidP="00A14F43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</w:rPr>
              <w:t xml:space="preserve">ENGLISH: </w:t>
            </w:r>
            <w:r>
              <w:t xml:space="preserve">   </w:t>
            </w:r>
            <w:r w:rsidRPr="00FB2194">
              <w:rPr>
                <w:rFonts w:asciiTheme="minorHAnsi" w:hAnsiTheme="minorHAnsi" w:cstheme="minorHAnsi"/>
              </w:rPr>
              <w:t>Si usted es dueño de un negocio y necesita formularios legales, ¡estamos aquí para ayudarlo!  Incluye miles de formularios en español. Acceda a ellos ahora &gt;&gt;</w:t>
            </w:r>
            <w:r w:rsidRPr="00A14F43">
              <w:rPr>
                <w:rFonts w:asciiTheme="minorHAnsi" w:hAnsiTheme="minorHAnsi" w:cstheme="minorHAnsi"/>
              </w:rPr>
              <w:t>&lt;</w:t>
            </w:r>
            <w:r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Pr="00A14F43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1155" w:type="dxa"/>
          </w:tcPr>
          <w:p w14:paraId="55C66AEF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222" w:type="dxa"/>
          </w:tcPr>
          <w:p w14:paraId="1FF3093E" w14:textId="705C194F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  <w:tr w:rsidR="00F76DD4" w:rsidRPr="00A14F43" w14:paraId="210B5F76" w14:textId="77777777" w:rsidTr="00F76DD4">
        <w:tc>
          <w:tcPr>
            <w:tcW w:w="440" w:type="dxa"/>
          </w:tcPr>
          <w:p w14:paraId="4FB66452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851" w:type="dxa"/>
          </w:tcPr>
          <w:p w14:paraId="4754FAAF" w14:textId="77777777" w:rsidR="00F76DD4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NGLISH: </w:t>
            </w:r>
            <w:r>
              <w:t xml:space="preserve"> </w:t>
            </w:r>
            <w:r w:rsidRPr="0066320B">
              <w:rPr>
                <w:rFonts w:asciiTheme="minorHAnsi" w:hAnsiTheme="minorHAnsi" w:cstheme="minorHAnsi"/>
              </w:rPr>
              <w:t xml:space="preserve">&lt;STATE NAME&gt; specific, accurate, and reliable, Gale LegalForms can help you with fill-in-the-blank templates. Available right here! Includes thousands of Spanish-language forms.  </w:t>
            </w:r>
          </w:p>
          <w:p w14:paraId="23337DC6" w14:textId="3628B0B6" w:rsidR="00F76DD4" w:rsidRPr="00A14F43" w:rsidRDefault="00F76DD4" w:rsidP="00A14F43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</w:rPr>
              <w:t xml:space="preserve">SPANISH: </w:t>
            </w:r>
            <w:r>
              <w:t xml:space="preserve"> </w:t>
            </w:r>
            <w:r w:rsidRPr="00BE5141">
              <w:rPr>
                <w:rFonts w:asciiTheme="minorHAnsi" w:hAnsiTheme="minorHAnsi" w:cstheme="minorHAnsi"/>
              </w:rPr>
              <w:t xml:space="preserve">Específicos, precisos y fiables para &lt;NOMBRE DE ESTADO&gt;, Gale LegalForms puede ayudarlo con las plantillas para completar los espacios en blanco. ¡Disponibles aquí mismo! Incluye miles de formularios en español.  </w:t>
            </w:r>
            <w:r w:rsidRPr="00A14F43">
              <w:rPr>
                <w:rFonts w:asciiTheme="minorHAnsi" w:hAnsiTheme="minorHAnsi" w:cstheme="minorHAnsi"/>
              </w:rPr>
              <w:t>&lt;</w:t>
            </w:r>
            <w:r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Pr="00A14F43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1155" w:type="dxa"/>
          </w:tcPr>
          <w:p w14:paraId="096CE28F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222" w:type="dxa"/>
          </w:tcPr>
          <w:p w14:paraId="6FC90A5E" w14:textId="4BBABE15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  <w:tr w:rsidR="00F76DD4" w:rsidRPr="00A14F43" w14:paraId="4FFBCB08" w14:textId="77777777" w:rsidTr="00F76DD4">
        <w:tc>
          <w:tcPr>
            <w:tcW w:w="440" w:type="dxa"/>
          </w:tcPr>
          <w:p w14:paraId="4C59F381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6851" w:type="dxa"/>
          </w:tcPr>
          <w:p w14:paraId="4D1B557A" w14:textId="3AD848B6" w:rsidR="00F76DD4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NGLISH: </w:t>
            </w:r>
            <w:r>
              <w:t xml:space="preserve">  </w:t>
            </w:r>
            <w:r w:rsidRPr="00046B6F">
              <w:rPr>
                <w:rFonts w:asciiTheme="minorHAnsi" w:hAnsiTheme="minorHAnsi" w:cstheme="minorHAnsi"/>
              </w:rPr>
              <w:t xml:space="preserve">It’s tax season. And if you’re searching for the right forms, all it takes is a quick search through Gale LegalForms.  Includes thousands of Spanish-language forms.  </w:t>
            </w:r>
          </w:p>
          <w:p w14:paraId="31DF7A33" w14:textId="4B586B58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PANISH:  </w:t>
            </w:r>
            <w:r>
              <w:t xml:space="preserve"> </w:t>
            </w:r>
            <w:r w:rsidRPr="00A05621">
              <w:rPr>
                <w:rFonts w:asciiTheme="minorHAnsi" w:hAnsiTheme="minorHAnsi" w:cstheme="minorHAnsi"/>
              </w:rPr>
              <w:t xml:space="preserve">Es temporada de impuestos. Y si está buscando los formularios correctos, todo lo que necesita es una búsqueda rápida a través de Gale LegalForms.  Incluye miles de formularios en español.  </w:t>
            </w:r>
            <w:r w:rsidRPr="00A14F43">
              <w:rPr>
                <w:rFonts w:asciiTheme="minorHAnsi" w:hAnsiTheme="minorHAnsi" w:cstheme="minorHAnsi"/>
              </w:rPr>
              <w:t>&lt;</w:t>
            </w:r>
            <w:r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Pr="00A14F43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1155" w:type="dxa"/>
          </w:tcPr>
          <w:p w14:paraId="655FC44D" w14:textId="6F7E98E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222" w:type="dxa"/>
          </w:tcPr>
          <w:p w14:paraId="1CBDF449" w14:textId="24A4ED21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  <w:tr w:rsidR="00F76DD4" w:rsidRPr="00A14F43" w14:paraId="33C8A6DC" w14:textId="77777777" w:rsidTr="00F76DD4">
        <w:tc>
          <w:tcPr>
            <w:tcW w:w="440" w:type="dxa"/>
          </w:tcPr>
          <w:p w14:paraId="09A8D018" w14:textId="47F18528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7</w:t>
            </w:r>
          </w:p>
        </w:tc>
        <w:tc>
          <w:tcPr>
            <w:tcW w:w="6851" w:type="dxa"/>
          </w:tcPr>
          <w:p w14:paraId="02BC9D32" w14:textId="77777777" w:rsidR="00F76DD4" w:rsidRDefault="00F76DD4" w:rsidP="00A14F43">
            <w:pPr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</w:pPr>
            <w:r>
              <w:rPr>
                <w:rFonts w:asciiTheme="minorHAnsi" w:hAnsiTheme="minorHAnsi" w:cstheme="minorHAnsi"/>
              </w:rPr>
              <w:t xml:space="preserve">ENGLISH: </w:t>
            </w:r>
            <w:r>
              <w:t xml:space="preserve">  </w:t>
            </w:r>
            <w:r w:rsidRPr="00897DE2"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  <w:t xml:space="preserve">Need to extend your lease? There’s a letter for that, and so much more in Gale LegalForms. Prefer forms in Spanish? Access thousands right here.  </w:t>
            </w:r>
          </w:p>
          <w:p w14:paraId="2C43E88F" w14:textId="2E37078D" w:rsidR="00F76DD4" w:rsidRPr="00B05D22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PANISH: </w:t>
            </w:r>
            <w:r w:rsidRPr="00897DE2"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  <w:t xml:space="preserve"> </w:t>
            </w:r>
            <w:r w:rsidRPr="004940FA"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  <w:t xml:space="preserve"> ¿Necesita extender su contrato de arrendamiento? Hay una carta para eso, y mucho más en Gale LegalForms. ¿Prefiere formularios en español? Acceda a miles aquí mismo.   </w:t>
            </w:r>
            <w:r w:rsidRPr="004940FA">
              <w:rPr>
                <w:rStyle w:val="Hyperlink"/>
                <w:rFonts w:asciiTheme="minorHAnsi" w:hAnsiTheme="minorHAnsi" w:cstheme="minorHAnsi"/>
                <w:color w:val="auto"/>
                <w:highlight w:val="yellow"/>
                <w:u w:val="none"/>
              </w:rPr>
              <w:t>&lt;link to access&gt;</w:t>
            </w:r>
          </w:p>
        </w:tc>
        <w:tc>
          <w:tcPr>
            <w:tcW w:w="1155" w:type="dxa"/>
          </w:tcPr>
          <w:p w14:paraId="443D867F" w14:textId="3C88BC84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222" w:type="dxa"/>
          </w:tcPr>
          <w:p w14:paraId="2CED4A09" w14:textId="06C444B9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  <w:tr w:rsidR="00F76DD4" w:rsidRPr="00A14F43" w14:paraId="103755F3" w14:textId="77777777" w:rsidTr="00F76DD4">
        <w:tc>
          <w:tcPr>
            <w:tcW w:w="440" w:type="dxa"/>
          </w:tcPr>
          <w:p w14:paraId="33B6029D" w14:textId="2BFA564E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851" w:type="dxa"/>
          </w:tcPr>
          <w:p w14:paraId="517EAA46" w14:textId="77777777" w:rsidR="00F76DD4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NGLISH: </w:t>
            </w:r>
            <w:r>
              <w:t xml:space="preserve">  </w:t>
            </w:r>
            <w:r w:rsidRPr="00C90424">
              <w:rPr>
                <w:rFonts w:asciiTheme="minorHAnsi" w:hAnsiTheme="minorHAnsi" w:cstheme="minorHAnsi"/>
              </w:rPr>
              <w:t>It can be hard to find an attorney that matches your needs. Gale LegalForms makes it easy to search and find the right results.</w:t>
            </w:r>
          </w:p>
          <w:p w14:paraId="5A377238" w14:textId="6B3A6A75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PANISH: </w:t>
            </w:r>
            <w:r>
              <w:t xml:space="preserve"> </w:t>
            </w:r>
            <w:r w:rsidRPr="00E76404">
              <w:rPr>
                <w:rFonts w:asciiTheme="minorHAnsi" w:hAnsiTheme="minorHAnsi" w:cstheme="minorHAnsi"/>
              </w:rPr>
              <w:t>Puede ser difícil encontrar un abogado que se adapte a sus necesidades. Gale LegalForms hace que sea fácil buscar y encontrar los resultados correctos.</w:t>
            </w:r>
            <w:r w:rsidRPr="00A14F43">
              <w:rPr>
                <w:rFonts w:asciiTheme="minorHAnsi" w:hAnsiTheme="minorHAnsi" w:cstheme="minorHAnsi"/>
              </w:rPr>
              <w:t>&lt;</w:t>
            </w:r>
            <w:r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Pr="00A14F43">
              <w:rPr>
                <w:rFonts w:asciiTheme="minorHAnsi" w:hAnsiTheme="minorHAnsi" w:cstheme="minorHAnsi"/>
              </w:rPr>
              <w:t>&gt;</w:t>
            </w:r>
          </w:p>
          <w:p w14:paraId="688F1FD1" w14:textId="1C25C0E9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55" w:type="dxa"/>
          </w:tcPr>
          <w:p w14:paraId="55C48C83" w14:textId="355F193B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222" w:type="dxa"/>
          </w:tcPr>
          <w:p w14:paraId="2E446F5C" w14:textId="105F62D4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  <w:tr w:rsidR="00F76DD4" w:rsidRPr="00A14F43" w14:paraId="696816CA" w14:textId="77777777" w:rsidTr="00F76DD4">
        <w:tc>
          <w:tcPr>
            <w:tcW w:w="440" w:type="dxa"/>
          </w:tcPr>
          <w:p w14:paraId="0228E6CA" w14:textId="14F2F246" w:rsidR="00F76DD4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6851" w:type="dxa"/>
          </w:tcPr>
          <w:p w14:paraId="07EC346C" w14:textId="77777777" w:rsidR="00F76DD4" w:rsidRDefault="00F76DD4" w:rsidP="002935F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NGLISH</w:t>
            </w:r>
            <w:r>
              <w:t xml:space="preserve"> </w:t>
            </w:r>
            <w:r w:rsidRPr="00763BAE">
              <w:rPr>
                <w:rFonts w:asciiTheme="minorHAnsi" w:hAnsiTheme="minorHAnsi" w:cstheme="minorHAnsi"/>
              </w:rPr>
              <w:t>If you’re researching a legal topic you can expect to find complete, trustworthy, and useful information on Gale LegalForms! Also includes thousands of Spanish-language forms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14:paraId="3DE5EFD5" w14:textId="122692C9" w:rsidR="00F76DD4" w:rsidRDefault="00F76DD4" w:rsidP="002935FC">
            <w:pPr>
              <w:rPr>
                <w:rFonts w:ascii="Calibri" w:hAnsi="Calibri" w:cs="Calibri"/>
              </w:rPr>
            </w:pPr>
            <w:r>
              <w:rPr>
                <w:rFonts w:asciiTheme="minorHAnsi" w:hAnsiTheme="minorHAnsi" w:cstheme="minorHAnsi"/>
              </w:rPr>
              <w:t>SPANISH:</w:t>
            </w:r>
            <w:r>
              <w:t xml:space="preserve"> </w:t>
            </w:r>
            <w:r w:rsidRPr="00CC6C58">
              <w:rPr>
                <w:rFonts w:asciiTheme="minorHAnsi" w:hAnsiTheme="minorHAnsi" w:cstheme="minorHAnsi"/>
              </w:rPr>
              <w:t>Si está investigando un tema legal, ¡puede tener la expectativa de encontrar información completa, confiable y útil en Gale LegalForms! Incluye también miles de formularios en español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A14F43">
              <w:rPr>
                <w:rFonts w:asciiTheme="minorHAnsi" w:hAnsiTheme="minorHAnsi" w:cstheme="minorHAnsi"/>
              </w:rPr>
              <w:t>&lt;</w:t>
            </w:r>
            <w:r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Pr="00A14F43">
              <w:rPr>
                <w:rFonts w:asciiTheme="minorHAnsi" w:hAnsiTheme="minorHAnsi" w:cstheme="minorHAnsi"/>
              </w:rPr>
              <w:t>&gt;</w:t>
            </w:r>
          </w:p>
          <w:p w14:paraId="762A958B" w14:textId="77777777" w:rsidR="00F76DD4" w:rsidRPr="00A14F43" w:rsidRDefault="00F76DD4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55" w:type="dxa"/>
          </w:tcPr>
          <w:p w14:paraId="5AB7DE3F" w14:textId="7C14A8ED" w:rsidR="00F76DD4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222" w:type="dxa"/>
          </w:tcPr>
          <w:p w14:paraId="5F947DCE" w14:textId="3A033D27" w:rsidR="00F76DD4" w:rsidRDefault="00F76DD4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</w:tbl>
    <w:p w14:paraId="33C4B3AD" w14:textId="64F33DDA" w:rsidR="00997423" w:rsidRPr="003F0EDA" w:rsidRDefault="00997423">
      <w:pPr>
        <w:rPr>
          <w:rFonts w:asciiTheme="majorHAnsi" w:hAnsiTheme="majorHAnsi"/>
          <w:sz w:val="22"/>
          <w:szCs w:val="22"/>
        </w:rPr>
      </w:pPr>
    </w:p>
    <w:sectPr w:rsidR="00997423" w:rsidRPr="003F0EDA" w:rsidSect="00590C1E">
      <w:headerReference w:type="default" r:id="rId7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86129" w14:textId="77777777" w:rsidR="000514E5" w:rsidRDefault="000514E5" w:rsidP="004141DC">
      <w:r>
        <w:separator/>
      </w:r>
    </w:p>
  </w:endnote>
  <w:endnote w:type="continuationSeparator" w:id="0">
    <w:p w14:paraId="4DC062D4" w14:textId="77777777" w:rsidR="000514E5" w:rsidRDefault="000514E5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-Regular">
    <w:panose1 w:val="02000503040000020004"/>
    <w:charset w:val="00"/>
    <w:family w:val="auto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42FC7" w14:textId="77777777" w:rsidR="000514E5" w:rsidRDefault="000514E5" w:rsidP="004141DC">
      <w:r>
        <w:separator/>
      </w:r>
    </w:p>
  </w:footnote>
  <w:footnote w:type="continuationSeparator" w:id="0">
    <w:p w14:paraId="6C2CFB1E" w14:textId="77777777" w:rsidR="000514E5" w:rsidRDefault="000514E5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3A97968C">
          <wp:extent cx="1701832" cy="501094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1832" cy="5010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664141">
    <w:abstractNumId w:val="4"/>
  </w:num>
  <w:num w:numId="2" w16cid:durableId="1114397717">
    <w:abstractNumId w:val="2"/>
  </w:num>
  <w:num w:numId="3" w16cid:durableId="140318814">
    <w:abstractNumId w:val="0"/>
  </w:num>
  <w:num w:numId="4" w16cid:durableId="1344699199">
    <w:abstractNumId w:val="5"/>
  </w:num>
  <w:num w:numId="5" w16cid:durableId="1364474349">
    <w:abstractNumId w:val="1"/>
  </w:num>
  <w:num w:numId="6" w16cid:durableId="7776755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DQgtjS1NzU1NjYyUdpeDU4uLM/DyQApNaACL4QTMsAAAA"/>
  </w:docVars>
  <w:rsids>
    <w:rsidRoot w:val="00B80866"/>
    <w:rsid w:val="00007A98"/>
    <w:rsid w:val="00007AEA"/>
    <w:rsid w:val="00011C87"/>
    <w:rsid w:val="00013C5A"/>
    <w:rsid w:val="000203BA"/>
    <w:rsid w:val="00022468"/>
    <w:rsid w:val="00023556"/>
    <w:rsid w:val="0002464A"/>
    <w:rsid w:val="00027235"/>
    <w:rsid w:val="00046B6F"/>
    <w:rsid w:val="00047486"/>
    <w:rsid w:val="00047987"/>
    <w:rsid w:val="000514E5"/>
    <w:rsid w:val="00052503"/>
    <w:rsid w:val="00061887"/>
    <w:rsid w:val="00062521"/>
    <w:rsid w:val="00063D98"/>
    <w:rsid w:val="00066D8C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D5D7D"/>
    <w:rsid w:val="000E077A"/>
    <w:rsid w:val="000F0D5E"/>
    <w:rsid w:val="000F2B60"/>
    <w:rsid w:val="001023B4"/>
    <w:rsid w:val="00106AD3"/>
    <w:rsid w:val="00110C6E"/>
    <w:rsid w:val="00112FFB"/>
    <w:rsid w:val="001155E2"/>
    <w:rsid w:val="001169EA"/>
    <w:rsid w:val="001275CD"/>
    <w:rsid w:val="00127F62"/>
    <w:rsid w:val="00144824"/>
    <w:rsid w:val="00145A4C"/>
    <w:rsid w:val="00151C89"/>
    <w:rsid w:val="00154387"/>
    <w:rsid w:val="001622D0"/>
    <w:rsid w:val="001635FD"/>
    <w:rsid w:val="00164DA4"/>
    <w:rsid w:val="001751AE"/>
    <w:rsid w:val="001770A6"/>
    <w:rsid w:val="001770CE"/>
    <w:rsid w:val="0018224D"/>
    <w:rsid w:val="0018242F"/>
    <w:rsid w:val="00183965"/>
    <w:rsid w:val="00184412"/>
    <w:rsid w:val="001862F6"/>
    <w:rsid w:val="001865EE"/>
    <w:rsid w:val="001951A4"/>
    <w:rsid w:val="00195310"/>
    <w:rsid w:val="001966E5"/>
    <w:rsid w:val="001974A9"/>
    <w:rsid w:val="001A09A0"/>
    <w:rsid w:val="001A2482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D4606"/>
    <w:rsid w:val="001E12DE"/>
    <w:rsid w:val="001E7614"/>
    <w:rsid w:val="001E7DFF"/>
    <w:rsid w:val="001F197F"/>
    <w:rsid w:val="001F552D"/>
    <w:rsid w:val="001F59E5"/>
    <w:rsid w:val="00204ABB"/>
    <w:rsid w:val="00205DF9"/>
    <w:rsid w:val="002138E1"/>
    <w:rsid w:val="00214145"/>
    <w:rsid w:val="00215301"/>
    <w:rsid w:val="00217AF4"/>
    <w:rsid w:val="00224565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961"/>
    <w:rsid w:val="00254E7F"/>
    <w:rsid w:val="00255856"/>
    <w:rsid w:val="00260C11"/>
    <w:rsid w:val="002661A2"/>
    <w:rsid w:val="00271CCB"/>
    <w:rsid w:val="0027790D"/>
    <w:rsid w:val="00281B49"/>
    <w:rsid w:val="002845AD"/>
    <w:rsid w:val="00284687"/>
    <w:rsid w:val="00286188"/>
    <w:rsid w:val="00287099"/>
    <w:rsid w:val="0029196D"/>
    <w:rsid w:val="002931FD"/>
    <w:rsid w:val="0029331B"/>
    <w:rsid w:val="002935FC"/>
    <w:rsid w:val="00294637"/>
    <w:rsid w:val="002963D0"/>
    <w:rsid w:val="002A1008"/>
    <w:rsid w:val="002A7AA6"/>
    <w:rsid w:val="002C0815"/>
    <w:rsid w:val="002C1902"/>
    <w:rsid w:val="002C27AC"/>
    <w:rsid w:val="002E0EBA"/>
    <w:rsid w:val="002E13C2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122E"/>
    <w:rsid w:val="003242DC"/>
    <w:rsid w:val="00324C4B"/>
    <w:rsid w:val="0032749D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36E8"/>
    <w:rsid w:val="00387D35"/>
    <w:rsid w:val="00390D53"/>
    <w:rsid w:val="003A411C"/>
    <w:rsid w:val="003B3105"/>
    <w:rsid w:val="003B4A56"/>
    <w:rsid w:val="003C106B"/>
    <w:rsid w:val="003C1C63"/>
    <w:rsid w:val="003C7839"/>
    <w:rsid w:val="003D5A1B"/>
    <w:rsid w:val="003D5E66"/>
    <w:rsid w:val="003D72F6"/>
    <w:rsid w:val="003D74D1"/>
    <w:rsid w:val="003E00C7"/>
    <w:rsid w:val="003E1B28"/>
    <w:rsid w:val="003E1D23"/>
    <w:rsid w:val="003F0EDA"/>
    <w:rsid w:val="003F7CED"/>
    <w:rsid w:val="00404B52"/>
    <w:rsid w:val="00404E53"/>
    <w:rsid w:val="004079F0"/>
    <w:rsid w:val="00410E04"/>
    <w:rsid w:val="00411D26"/>
    <w:rsid w:val="0041312B"/>
    <w:rsid w:val="004136AC"/>
    <w:rsid w:val="004141DC"/>
    <w:rsid w:val="00415CD9"/>
    <w:rsid w:val="00417DF6"/>
    <w:rsid w:val="004209C4"/>
    <w:rsid w:val="00421239"/>
    <w:rsid w:val="00421871"/>
    <w:rsid w:val="00425F26"/>
    <w:rsid w:val="00426154"/>
    <w:rsid w:val="00427D2A"/>
    <w:rsid w:val="00430848"/>
    <w:rsid w:val="004318F0"/>
    <w:rsid w:val="00432726"/>
    <w:rsid w:val="0044140B"/>
    <w:rsid w:val="0044468D"/>
    <w:rsid w:val="00444913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184F"/>
    <w:rsid w:val="004843F7"/>
    <w:rsid w:val="00491879"/>
    <w:rsid w:val="00492255"/>
    <w:rsid w:val="004940FA"/>
    <w:rsid w:val="00497869"/>
    <w:rsid w:val="004A0671"/>
    <w:rsid w:val="004A2EC1"/>
    <w:rsid w:val="004A5F36"/>
    <w:rsid w:val="004B3605"/>
    <w:rsid w:val="004C2D4F"/>
    <w:rsid w:val="004C3576"/>
    <w:rsid w:val="004C3CEE"/>
    <w:rsid w:val="004C4978"/>
    <w:rsid w:val="004C6F8E"/>
    <w:rsid w:val="004D2C49"/>
    <w:rsid w:val="004E0997"/>
    <w:rsid w:val="004E0C44"/>
    <w:rsid w:val="004E156C"/>
    <w:rsid w:val="004E494B"/>
    <w:rsid w:val="004E5736"/>
    <w:rsid w:val="004E6B41"/>
    <w:rsid w:val="004E6FD6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3847"/>
    <w:rsid w:val="005641F3"/>
    <w:rsid w:val="00564558"/>
    <w:rsid w:val="0056540D"/>
    <w:rsid w:val="00565DDF"/>
    <w:rsid w:val="00570314"/>
    <w:rsid w:val="00572628"/>
    <w:rsid w:val="0058077E"/>
    <w:rsid w:val="005829DB"/>
    <w:rsid w:val="00583610"/>
    <w:rsid w:val="005865B8"/>
    <w:rsid w:val="00586CF2"/>
    <w:rsid w:val="00590C1E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2C46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3205"/>
    <w:rsid w:val="0064601A"/>
    <w:rsid w:val="00646386"/>
    <w:rsid w:val="006623EB"/>
    <w:rsid w:val="0066320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363"/>
    <w:rsid w:val="006C0D62"/>
    <w:rsid w:val="006C13B1"/>
    <w:rsid w:val="006C15EE"/>
    <w:rsid w:val="006D38F2"/>
    <w:rsid w:val="006E3A18"/>
    <w:rsid w:val="006E3F9E"/>
    <w:rsid w:val="006E5892"/>
    <w:rsid w:val="006E66F4"/>
    <w:rsid w:val="006F2060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4654"/>
    <w:rsid w:val="0074715F"/>
    <w:rsid w:val="00751015"/>
    <w:rsid w:val="00760721"/>
    <w:rsid w:val="007608F7"/>
    <w:rsid w:val="00763BAE"/>
    <w:rsid w:val="00764CE5"/>
    <w:rsid w:val="00767373"/>
    <w:rsid w:val="00770496"/>
    <w:rsid w:val="007723C3"/>
    <w:rsid w:val="00781A24"/>
    <w:rsid w:val="00781C09"/>
    <w:rsid w:val="00792FD1"/>
    <w:rsid w:val="0079632F"/>
    <w:rsid w:val="007A6B58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1D8B"/>
    <w:rsid w:val="0081202C"/>
    <w:rsid w:val="00817DDF"/>
    <w:rsid w:val="0082744A"/>
    <w:rsid w:val="00834242"/>
    <w:rsid w:val="00835600"/>
    <w:rsid w:val="00840FAA"/>
    <w:rsid w:val="008414B6"/>
    <w:rsid w:val="00841DED"/>
    <w:rsid w:val="008510F6"/>
    <w:rsid w:val="00852DF8"/>
    <w:rsid w:val="008539DA"/>
    <w:rsid w:val="00854318"/>
    <w:rsid w:val="0085531B"/>
    <w:rsid w:val="0085780C"/>
    <w:rsid w:val="00863100"/>
    <w:rsid w:val="00863AC4"/>
    <w:rsid w:val="008712DD"/>
    <w:rsid w:val="008865B7"/>
    <w:rsid w:val="008875E1"/>
    <w:rsid w:val="00890176"/>
    <w:rsid w:val="008911F5"/>
    <w:rsid w:val="00891308"/>
    <w:rsid w:val="008920AA"/>
    <w:rsid w:val="0089408C"/>
    <w:rsid w:val="00897DE2"/>
    <w:rsid w:val="008A1C2D"/>
    <w:rsid w:val="008A27CD"/>
    <w:rsid w:val="008A3FB1"/>
    <w:rsid w:val="008A6E7E"/>
    <w:rsid w:val="008B4E5A"/>
    <w:rsid w:val="008B4E94"/>
    <w:rsid w:val="008B5045"/>
    <w:rsid w:val="008B5CFB"/>
    <w:rsid w:val="008B7ABD"/>
    <w:rsid w:val="008C1C57"/>
    <w:rsid w:val="008C5C73"/>
    <w:rsid w:val="008D2A16"/>
    <w:rsid w:val="008D48B7"/>
    <w:rsid w:val="008D576E"/>
    <w:rsid w:val="008D6F46"/>
    <w:rsid w:val="008D7632"/>
    <w:rsid w:val="008D7D88"/>
    <w:rsid w:val="008E7099"/>
    <w:rsid w:val="008F18B1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5658"/>
    <w:rsid w:val="00947857"/>
    <w:rsid w:val="00960161"/>
    <w:rsid w:val="009618E7"/>
    <w:rsid w:val="009638E1"/>
    <w:rsid w:val="009721F5"/>
    <w:rsid w:val="00976CAB"/>
    <w:rsid w:val="00982EBC"/>
    <w:rsid w:val="00987B9F"/>
    <w:rsid w:val="009903BB"/>
    <w:rsid w:val="0099371C"/>
    <w:rsid w:val="00997423"/>
    <w:rsid w:val="009A30DD"/>
    <w:rsid w:val="009A3C7D"/>
    <w:rsid w:val="009A4DB9"/>
    <w:rsid w:val="009A6F34"/>
    <w:rsid w:val="009A7CCA"/>
    <w:rsid w:val="009B27DB"/>
    <w:rsid w:val="009B5210"/>
    <w:rsid w:val="009B5646"/>
    <w:rsid w:val="009C4557"/>
    <w:rsid w:val="009C5813"/>
    <w:rsid w:val="009C763D"/>
    <w:rsid w:val="009D0F04"/>
    <w:rsid w:val="009D1B2A"/>
    <w:rsid w:val="009D31F9"/>
    <w:rsid w:val="009E1C26"/>
    <w:rsid w:val="009E2158"/>
    <w:rsid w:val="009F543E"/>
    <w:rsid w:val="009F7264"/>
    <w:rsid w:val="00A05621"/>
    <w:rsid w:val="00A05850"/>
    <w:rsid w:val="00A10D71"/>
    <w:rsid w:val="00A12BB9"/>
    <w:rsid w:val="00A1477F"/>
    <w:rsid w:val="00A14F43"/>
    <w:rsid w:val="00A21984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7676"/>
    <w:rsid w:val="00AA7B43"/>
    <w:rsid w:val="00AA7E6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47B4"/>
    <w:rsid w:val="00AC73B4"/>
    <w:rsid w:val="00AD1C37"/>
    <w:rsid w:val="00AD52D4"/>
    <w:rsid w:val="00AF0D77"/>
    <w:rsid w:val="00AF1B0B"/>
    <w:rsid w:val="00AF3111"/>
    <w:rsid w:val="00B00A9A"/>
    <w:rsid w:val="00B03F2A"/>
    <w:rsid w:val="00B05D22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47615"/>
    <w:rsid w:val="00B52AA7"/>
    <w:rsid w:val="00B61930"/>
    <w:rsid w:val="00B61F06"/>
    <w:rsid w:val="00B65C0A"/>
    <w:rsid w:val="00B719BE"/>
    <w:rsid w:val="00B72115"/>
    <w:rsid w:val="00B73454"/>
    <w:rsid w:val="00B74421"/>
    <w:rsid w:val="00B74873"/>
    <w:rsid w:val="00B766CF"/>
    <w:rsid w:val="00B80866"/>
    <w:rsid w:val="00B848DF"/>
    <w:rsid w:val="00B85805"/>
    <w:rsid w:val="00B9320F"/>
    <w:rsid w:val="00B9456F"/>
    <w:rsid w:val="00B96500"/>
    <w:rsid w:val="00B96FF9"/>
    <w:rsid w:val="00BB2A50"/>
    <w:rsid w:val="00BB54D0"/>
    <w:rsid w:val="00BC6DBD"/>
    <w:rsid w:val="00BD0E87"/>
    <w:rsid w:val="00BE5141"/>
    <w:rsid w:val="00BF15BA"/>
    <w:rsid w:val="00BF7157"/>
    <w:rsid w:val="00C04036"/>
    <w:rsid w:val="00C04EAF"/>
    <w:rsid w:val="00C138AC"/>
    <w:rsid w:val="00C15D7F"/>
    <w:rsid w:val="00C15FAF"/>
    <w:rsid w:val="00C2322B"/>
    <w:rsid w:val="00C268AD"/>
    <w:rsid w:val="00C2711E"/>
    <w:rsid w:val="00C3227F"/>
    <w:rsid w:val="00C36BAB"/>
    <w:rsid w:val="00C37935"/>
    <w:rsid w:val="00C40F76"/>
    <w:rsid w:val="00C45787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424"/>
    <w:rsid w:val="00C90FEF"/>
    <w:rsid w:val="00C91501"/>
    <w:rsid w:val="00C91BF3"/>
    <w:rsid w:val="00C93B88"/>
    <w:rsid w:val="00C9611D"/>
    <w:rsid w:val="00CA564D"/>
    <w:rsid w:val="00CA7544"/>
    <w:rsid w:val="00CB22DB"/>
    <w:rsid w:val="00CB32AE"/>
    <w:rsid w:val="00CB42BF"/>
    <w:rsid w:val="00CB7966"/>
    <w:rsid w:val="00CC6C58"/>
    <w:rsid w:val="00CD0B02"/>
    <w:rsid w:val="00CD160E"/>
    <w:rsid w:val="00CD1FB6"/>
    <w:rsid w:val="00CD2500"/>
    <w:rsid w:val="00CD4158"/>
    <w:rsid w:val="00CE12A7"/>
    <w:rsid w:val="00CE30D5"/>
    <w:rsid w:val="00CF0741"/>
    <w:rsid w:val="00CF2015"/>
    <w:rsid w:val="00CF264E"/>
    <w:rsid w:val="00CF28CF"/>
    <w:rsid w:val="00CF35C9"/>
    <w:rsid w:val="00CF6BC4"/>
    <w:rsid w:val="00D01625"/>
    <w:rsid w:val="00D05DC0"/>
    <w:rsid w:val="00D12E03"/>
    <w:rsid w:val="00D212DB"/>
    <w:rsid w:val="00D2167A"/>
    <w:rsid w:val="00D26D6C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0E82"/>
    <w:rsid w:val="00D64167"/>
    <w:rsid w:val="00D677B1"/>
    <w:rsid w:val="00D80CFA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C2642"/>
    <w:rsid w:val="00DC3AD7"/>
    <w:rsid w:val="00DC7025"/>
    <w:rsid w:val="00DD25D2"/>
    <w:rsid w:val="00DE3328"/>
    <w:rsid w:val="00DE3BF5"/>
    <w:rsid w:val="00DE6BE4"/>
    <w:rsid w:val="00DE6CFE"/>
    <w:rsid w:val="00DE79F6"/>
    <w:rsid w:val="00DF3A08"/>
    <w:rsid w:val="00E02B99"/>
    <w:rsid w:val="00E02D4C"/>
    <w:rsid w:val="00E15AFB"/>
    <w:rsid w:val="00E163CA"/>
    <w:rsid w:val="00E2173C"/>
    <w:rsid w:val="00E3278B"/>
    <w:rsid w:val="00E32DB1"/>
    <w:rsid w:val="00E37A59"/>
    <w:rsid w:val="00E541E0"/>
    <w:rsid w:val="00E5788B"/>
    <w:rsid w:val="00E60BB6"/>
    <w:rsid w:val="00E63098"/>
    <w:rsid w:val="00E74659"/>
    <w:rsid w:val="00E76404"/>
    <w:rsid w:val="00E76CAB"/>
    <w:rsid w:val="00E8165C"/>
    <w:rsid w:val="00E82282"/>
    <w:rsid w:val="00E90ACB"/>
    <w:rsid w:val="00E92903"/>
    <w:rsid w:val="00EA20B3"/>
    <w:rsid w:val="00EA2E00"/>
    <w:rsid w:val="00EA5965"/>
    <w:rsid w:val="00EC2156"/>
    <w:rsid w:val="00ED197E"/>
    <w:rsid w:val="00EE2083"/>
    <w:rsid w:val="00EE6641"/>
    <w:rsid w:val="00EF0102"/>
    <w:rsid w:val="00EF1AE4"/>
    <w:rsid w:val="00EF5811"/>
    <w:rsid w:val="00F03118"/>
    <w:rsid w:val="00F056D3"/>
    <w:rsid w:val="00F10B66"/>
    <w:rsid w:val="00F30125"/>
    <w:rsid w:val="00F30F81"/>
    <w:rsid w:val="00F316B9"/>
    <w:rsid w:val="00F32C2E"/>
    <w:rsid w:val="00F35197"/>
    <w:rsid w:val="00F35AC9"/>
    <w:rsid w:val="00F3698E"/>
    <w:rsid w:val="00F47BE5"/>
    <w:rsid w:val="00F5684C"/>
    <w:rsid w:val="00F60DF0"/>
    <w:rsid w:val="00F645E4"/>
    <w:rsid w:val="00F735F3"/>
    <w:rsid w:val="00F76DD4"/>
    <w:rsid w:val="00F86FB1"/>
    <w:rsid w:val="00F90AEC"/>
    <w:rsid w:val="00F90CF2"/>
    <w:rsid w:val="00F92A23"/>
    <w:rsid w:val="00F945B3"/>
    <w:rsid w:val="00F96236"/>
    <w:rsid w:val="00F97138"/>
    <w:rsid w:val="00FB2194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customStyle="1" w:styleId="normaltextrun">
    <w:name w:val="normaltextrun"/>
    <w:basedOn w:val="DefaultParagraphFont"/>
    <w:rsid w:val="00E81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3</TotalTime>
  <Pages>2</Pages>
  <Words>455</Words>
  <Characters>3175</Characters>
  <Application>Microsoft Office Word</Application>
  <DocSecurity>0</DocSecurity>
  <Lines>14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Martin, Kim</cp:lastModifiedBy>
  <cp:revision>27</cp:revision>
  <cp:lastPrinted>2018-09-11T20:19:00Z</cp:lastPrinted>
  <dcterms:created xsi:type="dcterms:W3CDTF">2023-03-17T23:05:00Z</dcterms:created>
  <dcterms:modified xsi:type="dcterms:W3CDTF">2023-05-06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6e130c20e8c3f32d31898e6f3c57cf674a08948aad190d81f940ec0834bfbb</vt:lpwstr>
  </property>
</Properties>
</file>